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1C19" w:rsidRPr="00AC3F38" w:rsidRDefault="001E0DC4" w:rsidP="007863D6">
      <w:pPr>
        <w:spacing w:line="240" w:lineRule="auto"/>
        <w:jc w:val="center"/>
        <w:rPr>
          <w:rFonts w:cs="B Nazanin"/>
          <w:b/>
          <w:bCs/>
          <w:sz w:val="24"/>
          <w:szCs w:val="24"/>
          <w:rtl/>
        </w:rPr>
      </w:pPr>
      <w:r w:rsidRPr="001E0DC4">
        <w:rPr>
          <w:rFonts w:cs="B Nazani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A2C63BC" wp14:editId="63FAD858">
                <wp:simplePos x="0" y="0"/>
                <wp:positionH relativeFrom="column">
                  <wp:posOffset>5403214</wp:posOffset>
                </wp:positionH>
                <wp:positionV relativeFrom="paragraph">
                  <wp:posOffset>323850</wp:posOffset>
                </wp:positionV>
                <wp:extent cx="1011555" cy="31432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1555" cy="314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E0DC4" w:rsidRPr="001E0DC4" w:rsidRDefault="001E0DC4" w:rsidP="001E0DC4">
                            <w:pPr>
                              <w:rPr>
                                <w:rFonts w:cs="B Nazanin"/>
                                <w:sz w:val="20"/>
                                <w:szCs w:val="20"/>
                              </w:rPr>
                            </w:pPr>
                            <w:r w:rsidRPr="001E0DC4"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</w:rPr>
                              <w:t>تاریخ تقاضا: ..../..../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2C63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25.45pt;margin-top:25.5pt;width:79.65pt;height:24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" filled="f" stroked="f">
                <v:textbox>
                  <w:txbxContent>
                    <w:p w:rsidR="001E0DC4" w:rsidRPr="001E0DC4" w:rsidRDefault="001E0DC4" w:rsidP="001E0DC4">
                      <w:pPr>
                        <w:rPr>
                          <w:rFonts w:cs="B Nazanin"/>
                          <w:sz w:val="20"/>
                          <w:szCs w:val="20"/>
                        </w:rPr>
                      </w:pPr>
                      <w:r w:rsidRPr="001E0DC4">
                        <w:rPr>
                          <w:rFonts w:cs="B Nazanin" w:hint="cs"/>
                          <w:sz w:val="20"/>
                          <w:szCs w:val="20"/>
                          <w:rtl/>
                        </w:rPr>
                        <w:t>تاریخ تقاضا: ..../..../....</w:t>
                      </w:r>
                    </w:p>
                  </w:txbxContent>
                </v:textbox>
              </v:shape>
            </w:pict>
          </mc:Fallback>
        </mc:AlternateContent>
      </w:r>
    </w:p>
    <w:p w:rsidR="00C83EA6" w:rsidRDefault="00340295" w:rsidP="00AC3F38">
      <w:pPr>
        <w:spacing w:line="240" w:lineRule="auto"/>
        <w:jc w:val="center"/>
        <w:rPr>
          <w:rFonts w:ascii="IranNastaliq" w:hAnsi="IranNastaliq" w:cs="IranNastaliq"/>
          <w:sz w:val="24"/>
          <w:szCs w:val="24"/>
          <w:rtl/>
        </w:rPr>
      </w:pPr>
      <w:r w:rsidRPr="00AC3F38">
        <w:rPr>
          <w:rFonts w:ascii="IranNastaliq" w:hAnsi="IranNastaliq" w:cs="IranNastaliq"/>
          <w:b/>
          <w:bCs/>
          <w:sz w:val="24"/>
          <w:szCs w:val="24"/>
          <w:rtl/>
        </w:rPr>
        <w:t>بسمه تعالی</w:t>
      </w:r>
    </w:p>
    <w:p w:rsidR="001E0DC4" w:rsidRDefault="001E0DC4" w:rsidP="001E0DC4">
      <w:pPr>
        <w:spacing w:after="0" w:line="240" w:lineRule="auto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نام واحد فناور: .....................................................</w:t>
      </w:r>
    </w:p>
    <w:p w:rsidR="001E0DC4" w:rsidRDefault="001E0DC4" w:rsidP="001E0DC4">
      <w:pPr>
        <w:spacing w:after="0" w:line="240" w:lineRule="auto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نام مدیر عامل: .....................................................</w:t>
      </w:r>
    </w:p>
    <w:p w:rsidR="004E375F" w:rsidRDefault="001E0DC4" w:rsidP="003E13CD">
      <w:pPr>
        <w:spacing w:after="0" w:line="240" w:lineRule="auto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 xml:space="preserve">در راستای استفاده از تسهیلات اعتباری طبق ماده 6 قرارداد استقرار </w:t>
      </w:r>
      <w:r w:rsidR="003E13CD">
        <w:rPr>
          <w:rFonts w:cs="B Nazanin" w:hint="cs"/>
          <w:sz w:val="24"/>
          <w:szCs w:val="24"/>
          <w:rtl/>
        </w:rPr>
        <w:t>واحد فناور</w:t>
      </w:r>
      <w:r>
        <w:rPr>
          <w:rFonts w:cs="B Nazanin" w:hint="cs"/>
          <w:sz w:val="24"/>
          <w:szCs w:val="24"/>
          <w:rtl/>
        </w:rPr>
        <w:t xml:space="preserve">، </w:t>
      </w:r>
      <w:r w:rsidR="00142F3D" w:rsidRPr="00AC3F38">
        <w:rPr>
          <w:rFonts w:cs="B Nazanin" w:hint="cs"/>
          <w:sz w:val="24"/>
          <w:szCs w:val="24"/>
          <w:rtl/>
        </w:rPr>
        <w:t xml:space="preserve">اقلام و تجهیزات </w:t>
      </w:r>
      <w:r>
        <w:rPr>
          <w:rFonts w:cs="B Nazanin" w:hint="cs"/>
          <w:sz w:val="24"/>
          <w:szCs w:val="24"/>
          <w:rtl/>
        </w:rPr>
        <w:t xml:space="preserve">مورد نیاز به شرح </w:t>
      </w:r>
      <w:r w:rsidR="00421E57">
        <w:rPr>
          <w:rFonts w:cs="B Nazanin" w:hint="cs"/>
          <w:sz w:val="24"/>
          <w:szCs w:val="24"/>
          <w:rtl/>
        </w:rPr>
        <w:t>زیر اعلام می‌گردد.</w:t>
      </w:r>
      <w:r>
        <w:rPr>
          <w:rFonts w:cs="B Nazanin" w:hint="cs"/>
          <w:sz w:val="24"/>
          <w:szCs w:val="24"/>
          <w:rtl/>
        </w:rPr>
        <w:t xml:space="preserve">   </w:t>
      </w:r>
    </w:p>
    <w:tbl>
      <w:tblPr>
        <w:tblStyle w:val="TableGrid"/>
        <w:bidiVisual/>
        <w:tblW w:w="0" w:type="auto"/>
        <w:tblInd w:w="-155" w:type="dxa"/>
        <w:tblLook w:val="04A0" w:firstRow="1" w:lastRow="0" w:firstColumn="1" w:lastColumn="0" w:noHBand="0" w:noVBand="1"/>
      </w:tblPr>
      <w:tblGrid>
        <w:gridCol w:w="709"/>
        <w:gridCol w:w="6804"/>
        <w:gridCol w:w="2410"/>
      </w:tblGrid>
      <w:tr w:rsidR="00142F3D" w:rsidRPr="00AC3F38" w:rsidTr="003E7F4B">
        <w:trPr>
          <w:trHeight w:val="397"/>
        </w:trPr>
        <w:tc>
          <w:tcPr>
            <w:tcW w:w="709" w:type="dxa"/>
            <w:shd w:val="clear" w:color="auto" w:fill="D9D9D9" w:themeFill="background1" w:themeFillShade="D9"/>
            <w:vAlign w:val="center"/>
          </w:tcPr>
          <w:p w:rsidR="00142F3D" w:rsidRPr="00AC3F38" w:rsidRDefault="00142F3D" w:rsidP="007863D6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AC3F38"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6804" w:type="dxa"/>
            <w:shd w:val="clear" w:color="auto" w:fill="D9D9D9" w:themeFill="background1" w:themeFillShade="D9"/>
            <w:vAlign w:val="center"/>
          </w:tcPr>
          <w:p w:rsidR="00142F3D" w:rsidRPr="00AC3F38" w:rsidRDefault="00142F3D" w:rsidP="007863D6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AC3F38">
              <w:rPr>
                <w:rFonts w:cs="B Nazanin" w:hint="cs"/>
                <w:b/>
                <w:bCs/>
                <w:sz w:val="24"/>
                <w:szCs w:val="24"/>
                <w:rtl/>
              </w:rPr>
              <w:t>عنوان هزینه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:rsidR="00142F3D" w:rsidRPr="00AC3F38" w:rsidRDefault="00142F3D" w:rsidP="007863D6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AC3F38">
              <w:rPr>
                <w:rFonts w:cs="B Nazanin" w:hint="cs"/>
                <w:b/>
                <w:bCs/>
                <w:sz w:val="24"/>
                <w:szCs w:val="24"/>
                <w:rtl/>
              </w:rPr>
              <w:t>مبلغ به ریال</w:t>
            </w:r>
          </w:p>
        </w:tc>
      </w:tr>
      <w:tr w:rsidR="00142F3D" w:rsidRPr="00AC3F38" w:rsidTr="003E7F4B">
        <w:trPr>
          <w:trHeight w:val="397"/>
        </w:trPr>
        <w:tc>
          <w:tcPr>
            <w:tcW w:w="709" w:type="dxa"/>
          </w:tcPr>
          <w:p w:rsidR="00142F3D" w:rsidRPr="00AC3F38" w:rsidRDefault="00A91C19" w:rsidP="007863D6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AC3F38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6804" w:type="dxa"/>
          </w:tcPr>
          <w:p w:rsidR="00142F3D" w:rsidRPr="00AC3F38" w:rsidRDefault="00142F3D" w:rsidP="007863D6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410" w:type="dxa"/>
          </w:tcPr>
          <w:p w:rsidR="00142F3D" w:rsidRPr="00AC3F38" w:rsidRDefault="00142F3D" w:rsidP="007863D6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42F3D" w:rsidRPr="00AC3F38" w:rsidTr="003E7F4B">
        <w:trPr>
          <w:trHeight w:val="397"/>
        </w:trPr>
        <w:tc>
          <w:tcPr>
            <w:tcW w:w="709" w:type="dxa"/>
          </w:tcPr>
          <w:p w:rsidR="00142F3D" w:rsidRPr="00AC3F38" w:rsidRDefault="00A91C19" w:rsidP="007863D6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AC3F38"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6804" w:type="dxa"/>
          </w:tcPr>
          <w:p w:rsidR="00142F3D" w:rsidRPr="00AC3F38" w:rsidRDefault="00142F3D" w:rsidP="007863D6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410" w:type="dxa"/>
          </w:tcPr>
          <w:p w:rsidR="00142F3D" w:rsidRPr="00AC3F38" w:rsidRDefault="00142F3D" w:rsidP="007863D6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42F3D" w:rsidRPr="00AC3F38" w:rsidTr="003E7F4B">
        <w:trPr>
          <w:trHeight w:val="397"/>
        </w:trPr>
        <w:tc>
          <w:tcPr>
            <w:tcW w:w="709" w:type="dxa"/>
          </w:tcPr>
          <w:p w:rsidR="00142F3D" w:rsidRPr="00AC3F38" w:rsidRDefault="00A91C19" w:rsidP="007863D6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AC3F38"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6804" w:type="dxa"/>
          </w:tcPr>
          <w:p w:rsidR="00142F3D" w:rsidRPr="00AC3F38" w:rsidRDefault="00142F3D" w:rsidP="007863D6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410" w:type="dxa"/>
          </w:tcPr>
          <w:p w:rsidR="00142F3D" w:rsidRPr="00AC3F38" w:rsidRDefault="00142F3D" w:rsidP="007863D6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C358C" w:rsidRPr="00AC3F38" w:rsidTr="003E7F4B">
        <w:trPr>
          <w:trHeight w:val="397"/>
        </w:trPr>
        <w:tc>
          <w:tcPr>
            <w:tcW w:w="709" w:type="dxa"/>
          </w:tcPr>
          <w:p w:rsidR="005C358C" w:rsidRPr="00AC3F38" w:rsidRDefault="00A91C19" w:rsidP="007863D6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AC3F38"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6804" w:type="dxa"/>
          </w:tcPr>
          <w:p w:rsidR="005C358C" w:rsidRPr="00AC3F38" w:rsidRDefault="005C358C" w:rsidP="007863D6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410" w:type="dxa"/>
          </w:tcPr>
          <w:p w:rsidR="005C358C" w:rsidRPr="00AC3F38" w:rsidRDefault="005C358C" w:rsidP="007863D6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4E375F" w:rsidRPr="00AC3F38" w:rsidTr="003E7F4B">
        <w:trPr>
          <w:trHeight w:val="397"/>
        </w:trPr>
        <w:tc>
          <w:tcPr>
            <w:tcW w:w="709" w:type="dxa"/>
          </w:tcPr>
          <w:p w:rsidR="004E375F" w:rsidRPr="00AC3F38" w:rsidRDefault="004E375F" w:rsidP="007863D6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  <w:r w:rsidR="00F675C2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6804" w:type="dxa"/>
          </w:tcPr>
          <w:p w:rsidR="004E375F" w:rsidRPr="00AC3F38" w:rsidRDefault="004E375F" w:rsidP="007863D6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410" w:type="dxa"/>
          </w:tcPr>
          <w:p w:rsidR="004E375F" w:rsidRPr="00AC3F38" w:rsidRDefault="004E375F" w:rsidP="007863D6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597C04" w:rsidRPr="00AC3F38" w:rsidRDefault="00597C04" w:rsidP="00735DFB">
      <w:pPr>
        <w:spacing w:after="0" w:line="240" w:lineRule="auto"/>
        <w:ind w:left="5760"/>
        <w:jc w:val="center"/>
        <w:rPr>
          <w:rFonts w:cs="B Nazanin"/>
          <w:sz w:val="24"/>
          <w:szCs w:val="24"/>
          <w:rtl/>
        </w:rPr>
      </w:pPr>
      <w:r w:rsidRPr="00AC3F38">
        <w:rPr>
          <w:rFonts w:cs="B Nazanin" w:hint="cs"/>
          <w:sz w:val="24"/>
          <w:szCs w:val="24"/>
          <w:rtl/>
        </w:rPr>
        <w:t>نام و نام خانوادگی</w:t>
      </w:r>
      <w:r w:rsidR="00A91C19" w:rsidRPr="00AC3F38">
        <w:rPr>
          <w:rFonts w:cs="B Nazanin" w:hint="cs"/>
          <w:sz w:val="24"/>
          <w:szCs w:val="24"/>
          <w:rtl/>
        </w:rPr>
        <w:t xml:space="preserve"> .................................</w:t>
      </w:r>
    </w:p>
    <w:p w:rsidR="00A91C19" w:rsidRPr="00AC3F38" w:rsidRDefault="00A91C19" w:rsidP="00735DFB">
      <w:pPr>
        <w:spacing w:after="0" w:line="240" w:lineRule="auto"/>
        <w:ind w:left="5760"/>
        <w:jc w:val="center"/>
        <w:rPr>
          <w:rFonts w:cs="B Nazanin"/>
          <w:sz w:val="24"/>
          <w:szCs w:val="24"/>
          <w:rtl/>
        </w:rPr>
      </w:pPr>
      <w:r w:rsidRPr="00AC3F38">
        <w:rPr>
          <w:rFonts w:cs="B Nazanin" w:hint="cs"/>
          <w:sz w:val="24"/>
          <w:szCs w:val="24"/>
          <w:rtl/>
        </w:rPr>
        <w:t>مدیرعامل واحد/ موسسه فناور</w:t>
      </w:r>
    </w:p>
    <w:p w:rsidR="00735DFB" w:rsidRDefault="00597C04" w:rsidP="00735DFB">
      <w:pPr>
        <w:spacing w:after="0" w:line="240" w:lineRule="auto"/>
        <w:ind w:left="5760"/>
        <w:jc w:val="center"/>
        <w:rPr>
          <w:rFonts w:cs="B Nazanin"/>
          <w:sz w:val="24"/>
          <w:szCs w:val="24"/>
          <w:rtl/>
        </w:rPr>
      </w:pPr>
      <w:r w:rsidRPr="00AC3F38">
        <w:rPr>
          <w:rFonts w:cs="B Nazanin" w:hint="cs"/>
          <w:sz w:val="24"/>
          <w:szCs w:val="24"/>
          <w:rtl/>
        </w:rPr>
        <w:t>امضاء</w:t>
      </w:r>
    </w:p>
    <w:p w:rsidR="003E13CD" w:rsidRDefault="00403D16" w:rsidP="003E13CD">
      <w:pPr>
        <w:rPr>
          <w:rFonts w:cs="B Nazanin"/>
          <w:sz w:val="24"/>
          <w:szCs w:val="24"/>
        </w:rPr>
      </w:pPr>
      <w:r w:rsidRPr="00EE0BCF">
        <w:rPr>
          <w:rFonts w:ascii="Calibri" w:eastAsia="Calibri" w:hAnsi="Calibri" w:cs="B Nazanin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EE48937" wp14:editId="1070C273">
                <wp:simplePos x="0" y="0"/>
                <wp:positionH relativeFrom="column">
                  <wp:posOffset>45085</wp:posOffset>
                </wp:positionH>
                <wp:positionV relativeFrom="paragraph">
                  <wp:posOffset>87630</wp:posOffset>
                </wp:positionV>
                <wp:extent cx="6315075" cy="0"/>
                <wp:effectExtent l="0" t="0" r="952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1507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>
                              <a:lumMod val="95000"/>
                              <a:lumOff val="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2DDB7A" id="Straight Connector 5" o:spid="_x0000_s1026" style="position:absolute;left:0;text-align:left;flip:x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55pt,6.9pt" to="500.8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" strokecolor="#0d0d0d" strokeweight="1.5pt">
                <v:stroke joinstyle="miter"/>
              </v:line>
            </w:pict>
          </mc:Fallback>
        </mc:AlternateContent>
      </w:r>
      <w:r w:rsidR="003E13CD" w:rsidRPr="001E0DC4">
        <w:rPr>
          <w:rFonts w:cs="B Nazani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7740DD8" wp14:editId="2A43DC41">
                <wp:simplePos x="0" y="0"/>
                <wp:positionH relativeFrom="column">
                  <wp:posOffset>116840</wp:posOffset>
                </wp:positionH>
                <wp:positionV relativeFrom="paragraph">
                  <wp:posOffset>191135</wp:posOffset>
                </wp:positionV>
                <wp:extent cx="4335780" cy="314325"/>
                <wp:effectExtent l="0" t="0" r="26670" b="285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5780" cy="3143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E0DC4" w:rsidRPr="001E0DC4" w:rsidRDefault="001E0DC4" w:rsidP="001E0DC4">
                            <w:pPr>
                              <w:rPr>
                                <w:rFonts w:cs="B Nazani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40DD8" id="_x0000_s1027" type="#_x0000_t202" style="position:absolute;left:0;text-align:left;margin-left:9.2pt;margin-top:15.05pt;width:341.4pt;height:24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" filled="f" strokecolor="black [3213]">
                <v:textbox>
                  <w:txbxContent>
                    <w:p w:rsidR="001E0DC4" w:rsidRPr="001E0DC4" w:rsidRDefault="001E0DC4" w:rsidP="001E0DC4">
                      <w:pPr>
                        <w:rPr>
                          <w:rFonts w:cs="B Nazanin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1E0DC4" w:rsidRDefault="00421E57" w:rsidP="003E13CD">
      <w:pPr>
        <w:rPr>
          <w:rFonts w:cs="B Nazanin"/>
          <w:sz w:val="24"/>
          <w:szCs w:val="24"/>
          <w:rtl/>
        </w:rPr>
      </w:pPr>
      <w:r w:rsidRPr="001E0DC4">
        <w:rPr>
          <w:rFonts w:cs="B Nazani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051E615" wp14:editId="00F47D83">
                <wp:simplePos x="0" y="0"/>
                <wp:positionH relativeFrom="column">
                  <wp:posOffset>116840</wp:posOffset>
                </wp:positionH>
                <wp:positionV relativeFrom="paragraph">
                  <wp:posOffset>302895</wp:posOffset>
                </wp:positionV>
                <wp:extent cx="4316730" cy="314325"/>
                <wp:effectExtent l="0" t="0" r="26670" b="2857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6730" cy="3143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E0DC4" w:rsidRPr="001E0DC4" w:rsidRDefault="001E0DC4" w:rsidP="00421E57">
                            <w:pPr>
                              <w:rPr>
                                <w:rFonts w:cs="B Nazani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51E615" id="_x0000_s1028" type="#_x0000_t202" style="position:absolute;left:0;text-align:left;margin-left:9.2pt;margin-top:23.85pt;width:339.9pt;height:24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" filled="f" strokecolor="black [3213]">
                <v:textbox>
                  <w:txbxContent>
                    <w:p w:rsidR="001E0DC4" w:rsidRPr="001E0DC4" w:rsidRDefault="001E0DC4" w:rsidP="00421E57">
                      <w:pPr>
                        <w:rPr>
                          <w:rFonts w:cs="B Nazanin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E0DC4">
        <w:rPr>
          <w:rFonts w:cs="B Nazanin" w:hint="cs"/>
          <w:sz w:val="24"/>
          <w:szCs w:val="24"/>
          <w:rtl/>
        </w:rPr>
        <w:t xml:space="preserve"> اعتبار کل واحد فناور </w:t>
      </w:r>
    </w:p>
    <w:p w:rsidR="00421E57" w:rsidRDefault="00421E57" w:rsidP="00421E57">
      <w:pPr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اعتبار مصرف شده با احتساب این سند</w:t>
      </w:r>
    </w:p>
    <w:p w:rsidR="001E0DC4" w:rsidRPr="0020336A" w:rsidRDefault="0020336A" w:rsidP="00096B67">
      <w:pPr>
        <w:spacing w:after="0" w:line="240" w:lineRule="auto"/>
        <w:ind w:firstLine="6237"/>
        <w:jc w:val="center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    </w:t>
      </w:r>
      <w:r w:rsidR="00096B67">
        <w:rPr>
          <w:rFonts w:cs="B Nazanin" w:hint="cs"/>
          <w:b/>
          <w:bCs/>
          <w:sz w:val="24"/>
          <w:szCs w:val="24"/>
          <w:rtl/>
        </w:rPr>
        <w:t>کارشناس امور اداری</w:t>
      </w:r>
      <w:r w:rsidR="00421E57" w:rsidRPr="0020336A"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1E0DC4" w:rsidRPr="0020336A" w:rsidRDefault="001E0DC4" w:rsidP="0020336A">
      <w:pPr>
        <w:spacing w:after="0" w:line="240" w:lineRule="auto"/>
        <w:ind w:firstLine="6520"/>
        <w:jc w:val="center"/>
        <w:rPr>
          <w:rFonts w:cs="B Nazanin"/>
          <w:b/>
          <w:bCs/>
          <w:sz w:val="24"/>
          <w:szCs w:val="24"/>
          <w:rtl/>
        </w:rPr>
      </w:pPr>
      <w:r w:rsidRPr="0020336A">
        <w:rPr>
          <w:rFonts w:cs="B Nazanin" w:hint="cs"/>
          <w:b/>
          <w:bCs/>
          <w:sz w:val="24"/>
          <w:szCs w:val="24"/>
          <w:rtl/>
        </w:rPr>
        <w:t>امضاء</w:t>
      </w:r>
    </w:p>
    <w:p w:rsidR="003E13CD" w:rsidRPr="006B57FE" w:rsidRDefault="003E13CD" w:rsidP="00421E57">
      <w:pPr>
        <w:spacing w:after="0" w:line="240" w:lineRule="auto"/>
        <w:ind w:firstLine="6237"/>
        <w:jc w:val="center"/>
        <w:rPr>
          <w:rFonts w:cs="B Nazanin"/>
          <w:sz w:val="24"/>
          <w:szCs w:val="24"/>
        </w:rPr>
      </w:pPr>
    </w:p>
    <w:p w:rsidR="00EE0BCF" w:rsidRPr="00EE0BCF" w:rsidRDefault="003E13CD" w:rsidP="00421E57">
      <w:pPr>
        <w:spacing w:after="0" w:line="240" w:lineRule="auto"/>
        <w:rPr>
          <w:rFonts w:ascii="Calibri" w:eastAsia="Calibri" w:hAnsi="Calibri" w:cs="B Nazanin"/>
          <w:sz w:val="24"/>
          <w:szCs w:val="24"/>
          <w:rtl/>
        </w:rPr>
      </w:pPr>
      <w:r w:rsidRPr="00AC3F38">
        <w:rPr>
          <w:rFonts w:cs="B Nazanin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809BFBD" wp14:editId="390D944C">
                <wp:simplePos x="0" y="0"/>
                <wp:positionH relativeFrom="column">
                  <wp:posOffset>39370</wp:posOffset>
                </wp:positionH>
                <wp:positionV relativeFrom="paragraph">
                  <wp:posOffset>1905</wp:posOffset>
                </wp:positionV>
                <wp:extent cx="6315075" cy="0"/>
                <wp:effectExtent l="0" t="0" r="952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1507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>
                              <a:lumMod val="95000"/>
                              <a:lumOff val="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6674AC" id="Straight Connector 1" o:spid="_x0000_s1026" style="position:absolute;left:0;text-align:left;flip:x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1pt,.15pt" to="500.3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" strokecolor="#0d0d0d" strokeweight="1.5pt">
                <v:stroke joinstyle="miter"/>
              </v:line>
            </w:pict>
          </mc:Fallback>
        </mc:AlternateContent>
      </w:r>
      <w:r w:rsidR="00A2686A">
        <w:rPr>
          <w:rFonts w:ascii="Calibri" w:eastAsia="Calibri" w:hAnsi="Calibri" w:cs="B Nazanin" w:hint="cs"/>
          <w:sz w:val="24"/>
          <w:szCs w:val="24"/>
          <w:rtl/>
        </w:rPr>
        <w:t>معاون</w:t>
      </w:r>
      <w:r w:rsidR="00A21F19">
        <w:rPr>
          <w:rFonts w:ascii="Calibri" w:eastAsia="Calibri" w:hAnsi="Calibri" w:cs="B Nazanin" w:hint="cs"/>
          <w:sz w:val="24"/>
          <w:szCs w:val="24"/>
          <w:rtl/>
        </w:rPr>
        <w:t xml:space="preserve"> محترم پشتیبانی</w:t>
      </w:r>
      <w:r w:rsidR="00EE0BCF" w:rsidRPr="00EE0BCF">
        <w:rPr>
          <w:rFonts w:ascii="Calibri" w:eastAsia="Calibri" w:hAnsi="Calibri" w:cs="B Nazanin" w:hint="cs"/>
          <w:sz w:val="24"/>
          <w:szCs w:val="24"/>
          <w:rtl/>
        </w:rPr>
        <w:t xml:space="preserve"> پارک</w:t>
      </w:r>
    </w:p>
    <w:p w:rsidR="00421E57" w:rsidRPr="0020336A" w:rsidRDefault="00EE0BCF" w:rsidP="00421E57">
      <w:pPr>
        <w:spacing w:after="0" w:line="240" w:lineRule="auto"/>
        <w:rPr>
          <w:rFonts w:ascii="Calibri" w:eastAsia="Calibri" w:hAnsi="Calibri" w:cs="B Nazanin"/>
          <w:b/>
          <w:bCs/>
          <w:sz w:val="24"/>
          <w:szCs w:val="24"/>
          <w:rtl/>
        </w:rPr>
      </w:pPr>
      <w:r w:rsidRPr="00EE0BCF">
        <w:rPr>
          <w:rFonts w:ascii="Calibri" w:eastAsia="Calibri" w:hAnsi="Calibri" w:cs="B Nazanin" w:hint="cs"/>
          <w:sz w:val="24"/>
          <w:szCs w:val="24"/>
          <w:rtl/>
        </w:rPr>
        <w:t>ضمن تأیید موارد فوق، بدینوسیله موافقت این مرکز رشد اعلام می</w:t>
      </w:r>
      <w:r w:rsidRPr="00EE0BCF">
        <w:rPr>
          <w:rFonts w:ascii="Calibri" w:eastAsia="Calibri" w:hAnsi="Calibri" w:cs="B Nazanin"/>
          <w:sz w:val="24"/>
          <w:szCs w:val="24"/>
          <w:rtl/>
        </w:rPr>
        <w:softHyphen/>
      </w:r>
      <w:r w:rsidRPr="00EE0BCF">
        <w:rPr>
          <w:rFonts w:ascii="Calibri" w:eastAsia="Calibri" w:hAnsi="Calibri" w:cs="B Nazanin" w:hint="cs"/>
          <w:sz w:val="24"/>
          <w:szCs w:val="24"/>
          <w:rtl/>
        </w:rPr>
        <w:t>شود.</w:t>
      </w:r>
      <w:r w:rsidR="00421E57" w:rsidRPr="00421E57">
        <w:rPr>
          <w:rFonts w:hint="cs"/>
          <w:rtl/>
        </w:rPr>
        <w:t xml:space="preserve"> </w:t>
      </w:r>
      <w:r w:rsidR="00421E57">
        <w:rPr>
          <w:rFonts w:hint="cs"/>
          <w:rtl/>
        </w:rPr>
        <w:t xml:space="preserve">                                 </w:t>
      </w:r>
      <w:r w:rsidR="00D35C6B" w:rsidRPr="0020336A">
        <w:rPr>
          <w:rFonts w:ascii="Calibri" w:eastAsia="Calibri" w:hAnsi="Calibri" w:cs="B Nazanin" w:hint="cs"/>
          <w:b/>
          <w:bCs/>
          <w:sz w:val="24"/>
          <w:szCs w:val="24"/>
          <w:rtl/>
        </w:rPr>
        <w:t>رئ</w:t>
      </w:r>
      <w:r w:rsidR="00421E57" w:rsidRPr="0020336A">
        <w:rPr>
          <w:rFonts w:ascii="Calibri" w:eastAsia="Calibri" w:hAnsi="Calibri" w:cs="B Nazanin" w:hint="cs"/>
          <w:b/>
          <w:bCs/>
          <w:sz w:val="24"/>
          <w:szCs w:val="24"/>
          <w:rtl/>
        </w:rPr>
        <w:t>یس</w:t>
      </w:r>
      <w:r w:rsidR="00421E57" w:rsidRPr="0020336A">
        <w:rPr>
          <w:rFonts w:ascii="Calibri" w:eastAsia="Calibri" w:hAnsi="Calibri" w:cs="B Nazanin"/>
          <w:b/>
          <w:bCs/>
          <w:sz w:val="24"/>
          <w:szCs w:val="24"/>
          <w:rtl/>
        </w:rPr>
        <w:t xml:space="preserve"> </w:t>
      </w:r>
      <w:r w:rsidR="00421E57" w:rsidRPr="0020336A">
        <w:rPr>
          <w:rFonts w:ascii="Calibri" w:eastAsia="Calibri" w:hAnsi="Calibri" w:cs="B Nazanin" w:hint="cs"/>
          <w:b/>
          <w:bCs/>
          <w:sz w:val="24"/>
          <w:szCs w:val="24"/>
          <w:rtl/>
        </w:rPr>
        <w:t>مرکز</w:t>
      </w:r>
      <w:r w:rsidR="00421E57" w:rsidRPr="0020336A">
        <w:rPr>
          <w:rFonts w:ascii="Calibri" w:eastAsia="Calibri" w:hAnsi="Calibri" w:cs="B Nazanin"/>
          <w:b/>
          <w:bCs/>
          <w:sz w:val="24"/>
          <w:szCs w:val="24"/>
          <w:rtl/>
        </w:rPr>
        <w:t xml:space="preserve"> </w:t>
      </w:r>
      <w:r w:rsidR="00421E57" w:rsidRPr="0020336A">
        <w:rPr>
          <w:rFonts w:ascii="Calibri" w:eastAsia="Calibri" w:hAnsi="Calibri" w:cs="B Nazanin" w:hint="cs"/>
          <w:b/>
          <w:bCs/>
          <w:sz w:val="24"/>
          <w:szCs w:val="24"/>
          <w:rtl/>
        </w:rPr>
        <w:t>رشد</w:t>
      </w:r>
      <w:r w:rsidR="00421E57" w:rsidRPr="0020336A">
        <w:rPr>
          <w:rFonts w:ascii="Calibri" w:eastAsia="Calibri" w:hAnsi="Calibri" w:cs="B Nazanin"/>
          <w:b/>
          <w:bCs/>
          <w:sz w:val="24"/>
          <w:szCs w:val="24"/>
          <w:rtl/>
        </w:rPr>
        <w:t xml:space="preserve"> </w:t>
      </w:r>
      <w:r w:rsidR="00421E57" w:rsidRPr="0020336A">
        <w:rPr>
          <w:rFonts w:ascii="Calibri" w:eastAsia="Calibri" w:hAnsi="Calibri" w:cs="B Nazanin" w:hint="cs"/>
          <w:b/>
          <w:bCs/>
          <w:sz w:val="24"/>
          <w:szCs w:val="24"/>
          <w:rtl/>
        </w:rPr>
        <w:t>تخصصی</w:t>
      </w:r>
    </w:p>
    <w:p w:rsidR="00EE0BCF" w:rsidRPr="0020336A" w:rsidRDefault="00421E57" w:rsidP="0020336A">
      <w:pPr>
        <w:spacing w:after="0" w:line="240" w:lineRule="auto"/>
        <w:ind w:firstLine="7654"/>
        <w:rPr>
          <w:rFonts w:ascii="Calibri" w:eastAsia="Calibri" w:hAnsi="Calibri" w:cs="B Nazanin"/>
          <w:b/>
          <w:bCs/>
          <w:sz w:val="24"/>
          <w:szCs w:val="24"/>
          <w:rtl/>
        </w:rPr>
      </w:pPr>
      <w:r w:rsidRPr="0020336A">
        <w:rPr>
          <w:rFonts w:ascii="Calibri" w:eastAsia="Calibri" w:hAnsi="Calibri" w:cs="B Nazanin" w:hint="cs"/>
          <w:b/>
          <w:bCs/>
          <w:sz w:val="24"/>
          <w:szCs w:val="24"/>
          <w:rtl/>
        </w:rPr>
        <w:t xml:space="preserve">       امضاء</w:t>
      </w:r>
    </w:p>
    <w:p w:rsidR="00403D16" w:rsidRPr="00EE0BCF" w:rsidRDefault="00403D16" w:rsidP="00421E57">
      <w:pPr>
        <w:spacing w:after="0" w:line="240" w:lineRule="auto"/>
        <w:ind w:firstLine="7512"/>
        <w:rPr>
          <w:rFonts w:ascii="Calibri" w:eastAsia="Calibri" w:hAnsi="Calibri" w:cs="B Nazanin"/>
          <w:sz w:val="24"/>
          <w:szCs w:val="24"/>
          <w:rtl/>
        </w:rPr>
      </w:pPr>
      <w:r w:rsidRPr="00AC3F38">
        <w:rPr>
          <w:rFonts w:cs="B Nazanin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8CB0EB5" wp14:editId="01000C00">
                <wp:simplePos x="0" y="0"/>
                <wp:positionH relativeFrom="column">
                  <wp:posOffset>38100</wp:posOffset>
                </wp:positionH>
                <wp:positionV relativeFrom="paragraph">
                  <wp:posOffset>222250</wp:posOffset>
                </wp:positionV>
                <wp:extent cx="6315075" cy="0"/>
                <wp:effectExtent l="0" t="0" r="952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1507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990374" id="Straight Connector 2" o:spid="_x0000_s1026" style="position:absolute;left:0;text-align:left;flip:x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pt,17.5pt" to="500.25pt,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" strokecolor="#0d0d0d [3069]" strokeweight="1.5pt">
                <v:stroke joinstyle="miter"/>
              </v:line>
            </w:pict>
          </mc:Fallback>
        </mc:AlternateContent>
      </w:r>
    </w:p>
    <w:p w:rsidR="00403D16" w:rsidRDefault="00403D16" w:rsidP="00D35C6B">
      <w:pPr>
        <w:spacing w:after="0" w:line="240" w:lineRule="auto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مدی</w:t>
      </w:r>
      <w:r w:rsidR="00A2686A">
        <w:rPr>
          <w:rFonts w:cs="B Nazanin" w:hint="cs"/>
          <w:sz w:val="24"/>
          <w:szCs w:val="24"/>
          <w:rtl/>
        </w:rPr>
        <w:t>ر</w:t>
      </w:r>
      <w:r>
        <w:rPr>
          <w:rFonts w:cs="B Nazanin" w:hint="cs"/>
          <w:sz w:val="24"/>
          <w:szCs w:val="24"/>
          <w:rtl/>
        </w:rPr>
        <w:t xml:space="preserve"> محترم مالی، اداری و حقوقی</w:t>
      </w:r>
    </w:p>
    <w:p w:rsidR="009B7CF5" w:rsidRPr="0020336A" w:rsidRDefault="007863D6" w:rsidP="0020336A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 w:rsidRPr="00AC3F38">
        <w:rPr>
          <w:rFonts w:cs="B Nazanin" w:hint="cs"/>
          <w:sz w:val="24"/>
          <w:szCs w:val="24"/>
          <w:rtl/>
        </w:rPr>
        <w:t xml:space="preserve"> مراتب جهت اقدام و هزینه</w:t>
      </w:r>
      <w:r w:rsidR="00DE3C77">
        <w:rPr>
          <w:rFonts w:cs="B Nazanin" w:hint="cs"/>
          <w:sz w:val="24"/>
          <w:szCs w:val="24"/>
          <w:rtl/>
        </w:rPr>
        <w:t>‌کرد</w:t>
      </w:r>
      <w:r w:rsidRPr="00AC3F38">
        <w:rPr>
          <w:rFonts w:cs="B Nazanin" w:hint="cs"/>
          <w:sz w:val="24"/>
          <w:szCs w:val="24"/>
          <w:rtl/>
        </w:rPr>
        <w:t xml:space="preserve"> اعلام می</w:t>
      </w:r>
      <w:r w:rsidRPr="00AC3F38">
        <w:rPr>
          <w:rFonts w:cs="B Nazanin"/>
          <w:sz w:val="24"/>
          <w:szCs w:val="24"/>
          <w:rtl/>
        </w:rPr>
        <w:softHyphen/>
      </w:r>
      <w:r w:rsidRPr="00AC3F38">
        <w:rPr>
          <w:rFonts w:cs="B Nazanin" w:hint="cs"/>
          <w:sz w:val="24"/>
          <w:szCs w:val="24"/>
          <w:rtl/>
        </w:rPr>
        <w:t>شود.</w:t>
      </w:r>
      <w:r w:rsidR="00421E57" w:rsidRPr="00421E57">
        <w:rPr>
          <w:rFonts w:hint="cs"/>
          <w:rtl/>
        </w:rPr>
        <w:t xml:space="preserve"> </w:t>
      </w:r>
      <w:r w:rsidR="00421E57">
        <w:rPr>
          <w:rFonts w:cs="B Nazanin" w:hint="cs"/>
          <w:sz w:val="24"/>
          <w:szCs w:val="24"/>
          <w:rtl/>
        </w:rPr>
        <w:t xml:space="preserve">              </w:t>
      </w:r>
      <w:r w:rsidR="00DE3C77">
        <w:rPr>
          <w:rFonts w:cs="B Nazanin" w:hint="cs"/>
          <w:sz w:val="24"/>
          <w:szCs w:val="24"/>
          <w:rtl/>
        </w:rPr>
        <w:t xml:space="preserve">              </w:t>
      </w:r>
      <w:r w:rsidR="00403D16">
        <w:rPr>
          <w:rFonts w:cs="B Nazanin" w:hint="cs"/>
          <w:sz w:val="24"/>
          <w:szCs w:val="24"/>
          <w:rtl/>
        </w:rPr>
        <w:t xml:space="preserve">                       </w:t>
      </w:r>
      <w:r w:rsidR="00421E57">
        <w:rPr>
          <w:rFonts w:cs="B Nazanin" w:hint="cs"/>
          <w:sz w:val="24"/>
          <w:szCs w:val="24"/>
          <w:rtl/>
        </w:rPr>
        <w:t xml:space="preserve">        </w:t>
      </w:r>
      <w:r w:rsidR="0020336A">
        <w:rPr>
          <w:rFonts w:cs="B Nazanin" w:hint="cs"/>
          <w:sz w:val="24"/>
          <w:szCs w:val="24"/>
          <w:rtl/>
        </w:rPr>
        <w:t xml:space="preserve">   </w:t>
      </w:r>
      <w:r w:rsidR="00421E57">
        <w:rPr>
          <w:rFonts w:cs="B Nazanin" w:hint="cs"/>
          <w:sz w:val="24"/>
          <w:szCs w:val="24"/>
          <w:rtl/>
        </w:rPr>
        <w:t xml:space="preserve">    </w:t>
      </w:r>
      <w:r w:rsidR="00421E57" w:rsidRPr="0020336A">
        <w:rPr>
          <w:rFonts w:cs="B Nazanin" w:hint="cs"/>
          <w:b/>
          <w:bCs/>
          <w:sz w:val="24"/>
          <w:szCs w:val="24"/>
          <w:rtl/>
        </w:rPr>
        <w:t>معاون</w:t>
      </w:r>
      <w:r w:rsidR="00421E57" w:rsidRPr="0020336A">
        <w:rPr>
          <w:rFonts w:cs="B Nazanin"/>
          <w:b/>
          <w:bCs/>
          <w:sz w:val="24"/>
          <w:szCs w:val="24"/>
          <w:rtl/>
        </w:rPr>
        <w:t xml:space="preserve"> </w:t>
      </w:r>
      <w:r w:rsidR="00421E57" w:rsidRPr="0020336A">
        <w:rPr>
          <w:rFonts w:cs="B Nazanin" w:hint="cs"/>
          <w:b/>
          <w:bCs/>
          <w:sz w:val="24"/>
          <w:szCs w:val="24"/>
          <w:rtl/>
        </w:rPr>
        <w:t>اجرایی</w:t>
      </w:r>
      <w:r w:rsidR="00421E57" w:rsidRPr="0020336A">
        <w:rPr>
          <w:rFonts w:cs="B Nazanin"/>
          <w:b/>
          <w:bCs/>
          <w:sz w:val="24"/>
          <w:szCs w:val="24"/>
          <w:rtl/>
        </w:rPr>
        <w:t xml:space="preserve"> </w:t>
      </w:r>
      <w:r w:rsidR="00421E57" w:rsidRPr="0020336A">
        <w:rPr>
          <w:rFonts w:cs="B Nazanin" w:hint="cs"/>
          <w:b/>
          <w:bCs/>
          <w:sz w:val="24"/>
          <w:szCs w:val="24"/>
          <w:rtl/>
        </w:rPr>
        <w:t>و</w:t>
      </w:r>
      <w:r w:rsidR="00421E57" w:rsidRPr="0020336A">
        <w:rPr>
          <w:rFonts w:cs="B Nazanin"/>
          <w:b/>
          <w:bCs/>
          <w:sz w:val="24"/>
          <w:szCs w:val="24"/>
          <w:rtl/>
        </w:rPr>
        <w:t xml:space="preserve"> </w:t>
      </w:r>
      <w:r w:rsidR="00421E57" w:rsidRPr="0020336A">
        <w:rPr>
          <w:rFonts w:cs="B Nazanin" w:hint="cs"/>
          <w:b/>
          <w:bCs/>
          <w:sz w:val="24"/>
          <w:szCs w:val="24"/>
          <w:rtl/>
        </w:rPr>
        <w:t>پشتیبانی</w:t>
      </w:r>
    </w:p>
    <w:p w:rsidR="00D35C6B" w:rsidRPr="0020336A" w:rsidRDefault="007863D6" w:rsidP="0020336A">
      <w:pPr>
        <w:spacing w:after="0" w:line="240" w:lineRule="auto"/>
        <w:ind w:left="5760" w:firstLine="760"/>
        <w:jc w:val="center"/>
        <w:rPr>
          <w:rFonts w:cs="B Nazanin"/>
          <w:b/>
          <w:bCs/>
          <w:sz w:val="24"/>
          <w:szCs w:val="24"/>
          <w:rtl/>
        </w:rPr>
      </w:pPr>
      <w:r w:rsidRPr="0020336A">
        <w:rPr>
          <w:rFonts w:cs="B Nazanin" w:hint="cs"/>
          <w:b/>
          <w:bCs/>
          <w:sz w:val="24"/>
          <w:szCs w:val="24"/>
          <w:rtl/>
        </w:rPr>
        <w:t>امضاء</w:t>
      </w:r>
    </w:p>
    <w:p w:rsidR="00403D16" w:rsidRDefault="00403D16" w:rsidP="00403D16">
      <w:pPr>
        <w:tabs>
          <w:tab w:val="left" w:pos="5857"/>
        </w:tabs>
        <w:rPr>
          <w:rFonts w:cs="B Nazanin"/>
          <w:sz w:val="24"/>
          <w:szCs w:val="24"/>
        </w:rPr>
      </w:pPr>
      <w:r w:rsidRPr="00AC3F38">
        <w:rPr>
          <w:rFonts w:cs="B Nazanin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3C7654D" wp14:editId="638602AD">
                <wp:simplePos x="0" y="0"/>
                <wp:positionH relativeFrom="column">
                  <wp:posOffset>49530</wp:posOffset>
                </wp:positionH>
                <wp:positionV relativeFrom="paragraph">
                  <wp:posOffset>237490</wp:posOffset>
                </wp:positionV>
                <wp:extent cx="6315075" cy="0"/>
                <wp:effectExtent l="0" t="0" r="952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1507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>
                              <a:lumMod val="95000"/>
                              <a:lumOff val="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8CB7DA" id="Straight Connector 10" o:spid="_x0000_s1026" style="position:absolute;left:0;text-align:left;flip:x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9pt,18.7pt" to="501.15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" strokecolor="#0d0d0d" strokeweight="1.5pt">
                <v:stroke joinstyle="miter"/>
              </v:line>
            </w:pict>
          </mc:Fallback>
        </mc:AlternateContent>
      </w:r>
    </w:p>
    <w:p w:rsidR="00D35C6B" w:rsidRPr="00D35C6B" w:rsidRDefault="0020336A" w:rsidP="00A2686A">
      <w:pPr>
        <w:tabs>
          <w:tab w:val="left" w:pos="5857"/>
        </w:tabs>
        <w:rPr>
          <w:rFonts w:cs="B Nazanin"/>
          <w:sz w:val="24"/>
          <w:szCs w:val="24"/>
          <w:rtl/>
        </w:rPr>
      </w:pPr>
      <w:r w:rsidRPr="001E0DC4">
        <w:rPr>
          <w:rFonts w:cs="B Nazani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8084F05" wp14:editId="51CC4A7B">
                <wp:simplePos x="0" y="0"/>
                <wp:positionH relativeFrom="column">
                  <wp:posOffset>4012565</wp:posOffset>
                </wp:positionH>
                <wp:positionV relativeFrom="paragraph">
                  <wp:posOffset>907415</wp:posOffset>
                </wp:positionV>
                <wp:extent cx="2057400" cy="581025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581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5C6B" w:rsidRPr="0020336A" w:rsidRDefault="0020336A" w:rsidP="00D35C6B">
                            <w:pPr>
                              <w:spacing w:after="0" w:line="240" w:lineRule="auto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20336A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مدیر امور مالی، اداری و حقوقی </w:t>
                            </w:r>
                            <w:r w:rsidR="00D35C6B" w:rsidRPr="0020336A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امضا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084F05" id="_x0000_s1029" type="#_x0000_t202" style="position:absolute;left:0;text-align:left;margin-left:315.95pt;margin-top:71.45pt;width:162pt;height:4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" filled="f" stroked="f">
                <v:textbox>
                  <w:txbxContent>
                    <w:p w:rsidR="00D35C6B" w:rsidRPr="0020336A" w:rsidRDefault="0020336A" w:rsidP="00D35C6B">
                      <w:pPr>
                        <w:spacing w:after="0" w:line="240" w:lineRule="auto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</w:pPr>
                      <w:r w:rsidRPr="0020336A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مدیر امور مالی، اداری و حقوقی </w:t>
                      </w:r>
                      <w:r w:rsidR="00D35C6B" w:rsidRPr="0020336A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امضاء</w:t>
                      </w:r>
                    </w:p>
                  </w:txbxContent>
                </v:textbox>
              </v:shape>
            </w:pict>
          </mc:Fallback>
        </mc:AlternateContent>
      </w:r>
      <w:r w:rsidRPr="001E0DC4">
        <w:rPr>
          <w:rFonts w:cs="B Nazani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5523E75" wp14:editId="5F32C5F3">
                <wp:simplePos x="0" y="0"/>
                <wp:positionH relativeFrom="column">
                  <wp:posOffset>393065</wp:posOffset>
                </wp:positionH>
                <wp:positionV relativeFrom="paragraph">
                  <wp:posOffset>899795</wp:posOffset>
                </wp:positionV>
                <wp:extent cx="1466850" cy="581025"/>
                <wp:effectExtent l="0" t="0" r="0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6850" cy="581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5C6B" w:rsidRPr="0020336A" w:rsidRDefault="00D35C6B" w:rsidP="00D35C6B">
                            <w:pPr>
                              <w:spacing w:after="0" w:line="240" w:lineRule="auto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20336A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مدیر عامل واحد فناور</w:t>
                            </w:r>
                          </w:p>
                          <w:p w:rsidR="00D35C6B" w:rsidRPr="0020336A" w:rsidRDefault="00D35C6B" w:rsidP="00D35C6B">
                            <w:pPr>
                              <w:spacing w:after="0" w:line="240" w:lineRule="auto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20336A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امضا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523E75" id="_x0000_s1030" type="#_x0000_t202" style="position:absolute;left:0;text-align:left;margin-left:30.95pt;margin-top:70.85pt;width:115.5pt;height:45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" filled="f" stroked="f">
                <v:textbox>
                  <w:txbxContent>
                    <w:p w:rsidR="00D35C6B" w:rsidRPr="0020336A" w:rsidRDefault="00D35C6B" w:rsidP="00D35C6B">
                      <w:pPr>
                        <w:spacing w:after="0" w:line="240" w:lineRule="auto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20336A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مدیر عامل واحد فناور</w:t>
                      </w:r>
                    </w:p>
                    <w:p w:rsidR="00D35C6B" w:rsidRPr="0020336A" w:rsidRDefault="00D35C6B" w:rsidP="00D35C6B">
                      <w:pPr>
                        <w:spacing w:after="0" w:line="240" w:lineRule="auto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</w:pPr>
                      <w:r w:rsidRPr="0020336A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امضاء</w:t>
                      </w:r>
                    </w:p>
                  </w:txbxContent>
                </v:textbox>
              </v:shape>
            </w:pict>
          </mc:Fallback>
        </mc:AlternateContent>
      </w:r>
      <w:r w:rsidR="00D35C6B">
        <w:rPr>
          <w:rFonts w:cs="B Nazanin" w:hint="cs"/>
          <w:sz w:val="24"/>
          <w:szCs w:val="24"/>
          <w:rtl/>
        </w:rPr>
        <w:t>مبلغ .........................ريال به اینجانب .................................................. مدیر عامل واحد فناور .................</w:t>
      </w:r>
      <w:r w:rsidR="00A2686A">
        <w:rPr>
          <w:rFonts w:cs="B Nazanin" w:hint="cs"/>
          <w:sz w:val="24"/>
          <w:szCs w:val="24"/>
          <w:rtl/>
        </w:rPr>
        <w:t xml:space="preserve">............................ طی چک به شماره </w:t>
      </w:r>
      <w:r w:rsidR="00D35C6B">
        <w:rPr>
          <w:rFonts w:cs="B Nazanin" w:hint="cs"/>
          <w:sz w:val="24"/>
          <w:szCs w:val="24"/>
          <w:rtl/>
        </w:rPr>
        <w:t xml:space="preserve"> .....</w:t>
      </w:r>
      <w:r w:rsidR="00A2686A">
        <w:rPr>
          <w:rFonts w:cs="B Nazanin" w:hint="cs"/>
          <w:sz w:val="24"/>
          <w:szCs w:val="24"/>
          <w:rtl/>
        </w:rPr>
        <w:t xml:space="preserve">......................................... </w:t>
      </w:r>
      <w:r w:rsidR="00D35C6B">
        <w:rPr>
          <w:rFonts w:cs="B Nazanin" w:hint="cs"/>
          <w:sz w:val="24"/>
          <w:szCs w:val="24"/>
          <w:rtl/>
        </w:rPr>
        <w:t>مورخ ...</w:t>
      </w:r>
      <w:r w:rsidR="003E13CD">
        <w:rPr>
          <w:rFonts w:cs="B Nazanin" w:hint="cs"/>
          <w:sz w:val="24"/>
          <w:szCs w:val="24"/>
          <w:rtl/>
        </w:rPr>
        <w:t>..</w:t>
      </w:r>
      <w:r w:rsidR="00D35C6B">
        <w:rPr>
          <w:rFonts w:cs="B Nazanin" w:hint="cs"/>
          <w:sz w:val="24"/>
          <w:szCs w:val="24"/>
          <w:rtl/>
        </w:rPr>
        <w:t>./..</w:t>
      </w:r>
      <w:r w:rsidR="003E13CD">
        <w:rPr>
          <w:rFonts w:cs="B Nazanin" w:hint="cs"/>
          <w:sz w:val="24"/>
          <w:szCs w:val="24"/>
          <w:rtl/>
        </w:rPr>
        <w:t>..</w:t>
      </w:r>
      <w:r w:rsidR="00D35C6B">
        <w:rPr>
          <w:rFonts w:cs="B Nazanin" w:hint="cs"/>
          <w:sz w:val="24"/>
          <w:szCs w:val="24"/>
          <w:rtl/>
        </w:rPr>
        <w:t>../..</w:t>
      </w:r>
      <w:r w:rsidR="003E13CD">
        <w:rPr>
          <w:rFonts w:cs="B Nazanin" w:hint="cs"/>
          <w:sz w:val="24"/>
          <w:szCs w:val="24"/>
          <w:rtl/>
        </w:rPr>
        <w:t>..</w:t>
      </w:r>
      <w:r w:rsidR="00D35C6B">
        <w:rPr>
          <w:rFonts w:cs="B Nazanin" w:hint="cs"/>
          <w:sz w:val="24"/>
          <w:szCs w:val="24"/>
          <w:rtl/>
        </w:rPr>
        <w:t>.. تحویل گردیده است.</w:t>
      </w:r>
      <w:r w:rsidR="00D35C6B" w:rsidRPr="00D35C6B">
        <w:rPr>
          <w:rFonts w:cs="B Nazanin"/>
          <w:noProof/>
          <w:sz w:val="24"/>
          <w:szCs w:val="24"/>
        </w:rPr>
        <w:t xml:space="preserve"> </w:t>
      </w:r>
    </w:p>
    <w:sectPr w:rsidR="00D35C6B" w:rsidRPr="00D35C6B" w:rsidSect="004D1C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133" w:bottom="1440" w:left="851" w:header="708" w:footer="11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7570" w:rsidRDefault="00217570" w:rsidP="00A91C19">
      <w:pPr>
        <w:spacing w:after="0" w:line="240" w:lineRule="auto"/>
      </w:pPr>
      <w:r>
        <w:separator/>
      </w:r>
    </w:p>
  </w:endnote>
  <w:endnote w:type="continuationSeparator" w:id="0">
    <w:p w:rsidR="00217570" w:rsidRDefault="00217570" w:rsidP="00A91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altName w:val="Courier New"/>
    <w:panose1 w:val="00000700000000000000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2792" w:rsidRDefault="009B279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2792" w:rsidRDefault="009B279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2792" w:rsidRDefault="009B279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7570" w:rsidRDefault="00217570" w:rsidP="00A91C19">
      <w:pPr>
        <w:spacing w:after="0" w:line="240" w:lineRule="auto"/>
      </w:pPr>
      <w:r>
        <w:separator/>
      </w:r>
    </w:p>
  </w:footnote>
  <w:footnote w:type="continuationSeparator" w:id="0">
    <w:p w:rsidR="00217570" w:rsidRDefault="00217570" w:rsidP="00A91C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2792" w:rsidRDefault="009B279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1C19" w:rsidRPr="00373769" w:rsidRDefault="00E72D74" w:rsidP="00A91C19">
    <w:pPr>
      <w:pStyle w:val="Header"/>
      <w:rPr>
        <w:sz w:val="4"/>
        <w:szCs w:val="4"/>
      </w:rPr>
    </w:pPr>
    <w:r>
      <w:rPr>
        <w:noProof/>
      </w:rPr>
      <w:drawing>
        <wp:anchor distT="0" distB="0" distL="114300" distR="114300" simplePos="0" relativeHeight="251664384" behindDoc="0" locked="0" layoutInCell="1" allowOverlap="1" wp14:anchorId="6B8CDF59" wp14:editId="166146E1">
          <wp:simplePos x="0" y="0"/>
          <wp:positionH relativeFrom="column">
            <wp:posOffset>5641339</wp:posOffset>
          </wp:positionH>
          <wp:positionV relativeFrom="paragraph">
            <wp:posOffset>-201930</wp:posOffset>
          </wp:positionV>
          <wp:extent cx="962025" cy="962025"/>
          <wp:effectExtent l="0" t="0" r="0" b="9525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2025" cy="962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91C19">
      <w:rPr>
        <w:rFonts w:cs="B Titr" w:hint="cs"/>
        <w:b/>
        <w:bCs/>
        <w:noProof/>
        <w:sz w:val="4"/>
        <w:szCs w:val="4"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C8D9156" wp14:editId="1E0D54A7">
              <wp:simplePos x="0" y="0"/>
              <wp:positionH relativeFrom="margin">
                <wp:posOffset>792480</wp:posOffset>
              </wp:positionH>
              <wp:positionV relativeFrom="margin">
                <wp:posOffset>-570865</wp:posOffset>
              </wp:positionV>
              <wp:extent cx="4877435" cy="838200"/>
              <wp:effectExtent l="0" t="0" r="0" b="0"/>
              <wp:wrapNone/>
              <wp:docPr id="12" name="Double Bracket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877435" cy="838200"/>
                      </a:xfrm>
                      <a:prstGeom prst="bracketPair">
                        <a:avLst>
                          <a:gd name="adj" fmla="val 8051"/>
                        </a:avLst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943634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38100">
                            <a:solidFill>
                              <a:srgbClr val="9BBB59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A91C19" w:rsidRPr="001E0DC4" w:rsidRDefault="001E0DC4" w:rsidP="009B2792">
                          <w:pPr>
                            <w:spacing w:after="0" w:line="240" w:lineRule="auto"/>
                            <w:ind w:left="34"/>
                            <w:jc w:val="center"/>
                            <w:rPr>
                              <w:rFonts w:cs="B Nazanin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1E0DC4">
                            <w:rPr>
                              <w:rFonts w:cs="B Nazanin" w:hint="cs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t xml:space="preserve">فرم هزینه‌کرد </w:t>
                          </w:r>
                          <w:r w:rsidR="009B2792">
                            <w:rPr>
                              <w:rFonts w:cs="B Nazanin" w:hint="cs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t>«</w:t>
                          </w:r>
                          <w:r w:rsidRPr="001E0DC4">
                            <w:rPr>
                              <w:rFonts w:cs="B Nazanin" w:hint="cs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t>واحد فناور</w:t>
                          </w:r>
                          <w:r w:rsidR="009B2792">
                            <w:rPr>
                              <w:rFonts w:cs="B Nazanin" w:hint="cs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t>»</w:t>
                          </w:r>
                          <w:r w:rsidRPr="001E0DC4">
                            <w:rPr>
                              <w:rFonts w:cs="B Nazanin" w:hint="cs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t xml:space="preserve"> </w:t>
                          </w:r>
                          <w:r w:rsidR="00680AD6" w:rsidRPr="001E0DC4">
                            <w:rPr>
                              <w:rFonts w:cs="B Nazanin" w:hint="cs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t>از محل تسهیلات اعتباری</w:t>
                          </w:r>
                        </w:p>
                        <w:p w:rsidR="00A91C19" w:rsidRPr="001E0DC4" w:rsidRDefault="00A91C19" w:rsidP="009B2792">
                          <w:pPr>
                            <w:spacing w:after="0" w:line="240" w:lineRule="auto"/>
                            <w:ind w:left="34"/>
                            <w:jc w:val="center"/>
                            <w:rPr>
                              <w:rFonts w:cs="B Nazanin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1E0DC4">
                            <w:rPr>
                              <w:rFonts w:cs="B Nazanin" w:hint="cs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t>پارک علم و فن</w:t>
                          </w:r>
                          <w:bookmarkStart w:id="0" w:name="_GoBack"/>
                          <w:bookmarkEnd w:id="0"/>
                          <w:r w:rsidRPr="001E0DC4">
                            <w:rPr>
                              <w:rFonts w:cs="B Nazanin" w:hint="cs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t>اوری مدرس</w:t>
                          </w:r>
                        </w:p>
                        <w:p w:rsidR="00A91C19" w:rsidRPr="001E0DC4" w:rsidRDefault="00A91C19" w:rsidP="00A91C19">
                          <w:pPr>
                            <w:jc w:val="center"/>
                            <w:rPr>
                              <w:rFonts w:cs="B Nazanin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</w:p>
                        <w:p w:rsidR="00A91C19" w:rsidRPr="001E0DC4" w:rsidRDefault="00A91C19" w:rsidP="00A91C19">
                          <w:pPr>
                            <w:jc w:val="center"/>
                            <w:rPr>
                              <w:rFonts w:cs="B Nazanin"/>
                              <w:sz w:val="36"/>
                              <w:szCs w:val="36"/>
                            </w:rPr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8D9156" id="_x0000_t185" coordsize="21600,21600" o:spt="185" adj="3600" path="m@0,nfqx0@0l0@2qy@0,21600em@1,nfqx21600@0l21600@2qy@1,21600em@0,nsqx0@0l0@2qy@0,21600l@1,21600qx21600@2l21600@0qy@1,xe" filled="f"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o:extrusionok="f"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Double Bracket 12" o:spid="_x0000_s1031" type="#_x0000_t185" style="position:absolute;left:0;text-align:left;margin-left:62.4pt;margin-top:-44.95pt;width:384.05pt;height:66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" adj="1739" fillcolor="#943634" stroked="f" strokecolor="#9bbb59" strokeweight="3pt">
              <v:textbox inset=".5mm,.5mm,.5mm,.5mm">
                <w:txbxContent>
                  <w:p w:rsidR="00A91C19" w:rsidRPr="001E0DC4" w:rsidRDefault="001E0DC4" w:rsidP="009B2792">
                    <w:pPr>
                      <w:spacing w:after="0" w:line="240" w:lineRule="auto"/>
                      <w:ind w:left="34"/>
                      <w:jc w:val="center"/>
                      <w:rPr>
                        <w:rFonts w:cs="B Nazanin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1E0DC4">
                      <w:rPr>
                        <w:rFonts w:cs="B Nazanin" w:hint="cs"/>
                        <w:b/>
                        <w:bCs/>
                        <w:sz w:val="36"/>
                        <w:szCs w:val="36"/>
                        <w:rtl/>
                      </w:rPr>
                      <w:t xml:space="preserve">فرم هزینه‌کرد </w:t>
                    </w:r>
                    <w:r w:rsidR="009B2792">
                      <w:rPr>
                        <w:rFonts w:cs="B Nazanin" w:hint="cs"/>
                        <w:b/>
                        <w:bCs/>
                        <w:sz w:val="36"/>
                        <w:szCs w:val="36"/>
                        <w:rtl/>
                      </w:rPr>
                      <w:t>«</w:t>
                    </w:r>
                    <w:r w:rsidRPr="001E0DC4">
                      <w:rPr>
                        <w:rFonts w:cs="B Nazanin" w:hint="cs"/>
                        <w:b/>
                        <w:bCs/>
                        <w:sz w:val="36"/>
                        <w:szCs w:val="36"/>
                        <w:rtl/>
                      </w:rPr>
                      <w:t>واحد فناور</w:t>
                    </w:r>
                    <w:r w:rsidR="009B2792">
                      <w:rPr>
                        <w:rFonts w:cs="B Nazanin" w:hint="cs"/>
                        <w:b/>
                        <w:bCs/>
                        <w:sz w:val="36"/>
                        <w:szCs w:val="36"/>
                        <w:rtl/>
                      </w:rPr>
                      <w:t>»</w:t>
                    </w:r>
                    <w:r w:rsidRPr="001E0DC4">
                      <w:rPr>
                        <w:rFonts w:cs="B Nazanin" w:hint="cs"/>
                        <w:b/>
                        <w:bCs/>
                        <w:sz w:val="36"/>
                        <w:szCs w:val="36"/>
                        <w:rtl/>
                      </w:rPr>
                      <w:t xml:space="preserve"> </w:t>
                    </w:r>
                    <w:r w:rsidR="00680AD6" w:rsidRPr="001E0DC4">
                      <w:rPr>
                        <w:rFonts w:cs="B Nazanin" w:hint="cs"/>
                        <w:b/>
                        <w:bCs/>
                        <w:sz w:val="36"/>
                        <w:szCs w:val="36"/>
                        <w:rtl/>
                      </w:rPr>
                      <w:t>از محل تسهیلات اعتباری</w:t>
                    </w:r>
                  </w:p>
                  <w:p w:rsidR="00A91C19" w:rsidRPr="001E0DC4" w:rsidRDefault="00A91C19" w:rsidP="009B2792">
                    <w:pPr>
                      <w:spacing w:after="0" w:line="240" w:lineRule="auto"/>
                      <w:ind w:left="34"/>
                      <w:jc w:val="center"/>
                      <w:rPr>
                        <w:rFonts w:cs="B Nazanin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1E0DC4">
                      <w:rPr>
                        <w:rFonts w:cs="B Nazanin" w:hint="cs"/>
                        <w:b/>
                        <w:bCs/>
                        <w:sz w:val="36"/>
                        <w:szCs w:val="36"/>
                        <w:rtl/>
                      </w:rPr>
                      <w:t>پارک علم و فن</w:t>
                    </w:r>
                    <w:bookmarkStart w:id="1" w:name="_GoBack"/>
                    <w:bookmarkEnd w:id="1"/>
                    <w:r w:rsidRPr="001E0DC4">
                      <w:rPr>
                        <w:rFonts w:cs="B Nazanin" w:hint="cs"/>
                        <w:b/>
                        <w:bCs/>
                        <w:sz w:val="36"/>
                        <w:szCs w:val="36"/>
                        <w:rtl/>
                      </w:rPr>
                      <w:t>اوری مدرس</w:t>
                    </w:r>
                  </w:p>
                  <w:p w:rsidR="00A91C19" w:rsidRPr="001E0DC4" w:rsidRDefault="00A91C19" w:rsidP="00A91C19">
                    <w:pPr>
                      <w:jc w:val="center"/>
                      <w:rPr>
                        <w:rFonts w:cs="B Nazanin"/>
                        <w:b/>
                        <w:bCs/>
                        <w:sz w:val="36"/>
                        <w:szCs w:val="36"/>
                        <w:rtl/>
                      </w:rPr>
                    </w:pPr>
                  </w:p>
                  <w:p w:rsidR="00A91C19" w:rsidRPr="001E0DC4" w:rsidRDefault="00A91C19" w:rsidP="00A91C19">
                    <w:pPr>
                      <w:jc w:val="center"/>
                      <w:rPr>
                        <w:rFonts w:cs="B Nazanin"/>
                        <w:sz w:val="36"/>
                        <w:szCs w:val="36"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 w:rsidR="00A91C19" w:rsidRPr="00373769">
      <w:rPr>
        <w:rFonts w:cs="B Titr" w:hint="cs"/>
        <w:b/>
        <w:bCs/>
        <w:noProof/>
        <w:sz w:val="4"/>
        <w:szCs w:val="4"/>
        <w:rtl/>
      </w:rPr>
      <mc:AlternateContent>
        <mc:Choice Requires="wpg">
          <w:drawing>
            <wp:anchor distT="0" distB="0" distL="114300" distR="114300" simplePos="0" relativeHeight="251662336" behindDoc="1" locked="0" layoutInCell="1" allowOverlap="1" wp14:anchorId="186F135B" wp14:editId="7846465F">
              <wp:simplePos x="0" y="0"/>
              <wp:positionH relativeFrom="page">
                <wp:align>center</wp:align>
              </wp:positionH>
              <wp:positionV relativeFrom="paragraph">
                <wp:posOffset>-222885</wp:posOffset>
              </wp:positionV>
              <wp:extent cx="6878320" cy="9930765"/>
              <wp:effectExtent l="19050" t="19050" r="17780" b="13335"/>
              <wp:wrapNone/>
              <wp:docPr id="7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78320" cy="9930765"/>
                        <a:chOff x="724" y="346"/>
                        <a:chExt cx="10342" cy="15639"/>
                      </a:xfrm>
                    </wpg:grpSpPr>
                    <wps:wsp>
                      <wps:cNvPr id="8" name="AutoShape 5" descr="5%"/>
                      <wps:cNvSpPr>
                        <a:spLocks noChangeArrowheads="1"/>
                      </wps:cNvSpPr>
                      <wps:spPr bwMode="auto">
                        <a:xfrm>
                          <a:off x="724" y="346"/>
                          <a:ext cx="10342" cy="15639"/>
                        </a:xfrm>
                        <a:prstGeom prst="roundRect">
                          <a:avLst>
                            <a:gd name="adj" fmla="val 2269"/>
                          </a:avLst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AutoShape 6"/>
                      <wps:cNvSpPr>
                        <a:spLocks noChangeArrowheads="1"/>
                      </wps:cNvSpPr>
                      <wps:spPr bwMode="auto">
                        <a:xfrm>
                          <a:off x="851" y="1861"/>
                          <a:ext cx="10093" cy="14124"/>
                        </a:xfrm>
                        <a:prstGeom prst="roundRect">
                          <a:avLst>
                            <a:gd name="adj" fmla="val 1102"/>
                          </a:avLst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DED2C0C" id="Group 7" o:spid="_x0000_s1026" style="position:absolute;left:0;text-align:left;margin-left:0;margin-top:-17.55pt;width:541.6pt;height:781.95pt;z-index:-251654144;mso-position-horizontal:center;mso-position-horizontal-relative:page" coordorigin="724,346" coordsize="10342,15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">
              <v:roundrect id="AutoShape 5" o:spid="_x0000_s1027" alt="5%" style="position:absolute;left:724;top:346;width:10342;height:15639;visibility:visible;mso-wrap-style:square;v-text-anchor:top" arcsize="1487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65BkL8A&#10;AADaAAAADwAAAGRycy9kb3ducmV2LnhtbERPz2vCMBS+D/wfwht4W9MNN0tnWlQUdrVVvD6at7aY&#10;vJQmq/W/Xw6DHT++35tytkZMNPresYLXJAVB3Djdc6vgXB9fMhA+IGs0jknBgzyUxeJpg7l2dz7R&#10;VIVWxBD2OSroQhhyKX3TkUWfuIE4ct9utBgiHFupR7zHcGvkW5p+SIs9x4YOB9p31NyqH6tguzOH&#10;A1ar2/r9JM/ZdK0vZl8rtXyet58gAs3hX/zn/tIK4tZ4Jd4AWfwC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/rkGQvwAAANoAAAAPAAAAAAAAAAAAAAAAAJgCAABkcnMvZG93bnJl&#10;di54bWxQSwUGAAAAAAQABAD1AAAAhAMAAAAA&#10;" filled="f" fillcolor="black" strokeweight="3pt"/>
              <v:roundrect id="AutoShape 6" o:spid="_x0000_s1028" style="position:absolute;left:851;top:1861;width:10093;height:14124;visibility:visible;mso-wrap-style:square;v-text-anchor:top" arcsize="722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YUwwMMA&#10;AADaAAAADwAAAGRycy9kb3ducmV2LnhtbESPQWvCQBSE74L/YXlCb7qxRbGpa5BSoZcg1VJyfGRf&#10;s6HZt2l2TdJ/7woFj8PMfMNss9E2oqfO144VLBcJCOLS6ZorBZ/nw3wDwgdkjY1jUvBHHrLddLLF&#10;VLuBP6g/hUpECPsUFZgQ2lRKXxqy6BeuJY7et+sshii7SuoOhwi3jXxMkrW0WHNcMNjSq6Hy53Sx&#10;Cgq7Nr+FtCt5eMrz4xcWb5uLU+phNu5fQAQawz38337XCp7hdiXeALm7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YUwwMMAAADaAAAADwAAAAAAAAAAAAAAAACYAgAAZHJzL2Rv&#10;d25yZXYueG1sUEsFBgAAAAAEAAQA9QAAAIgDAAAAAA==&#10;" filled="f" strokeweight="2.25pt"/>
              <w10:wrap anchorx="page"/>
            </v:group>
          </w:pict>
        </mc:Fallback>
      </mc:AlternateContent>
    </w:r>
  </w:p>
  <w:p w:rsidR="00A91C19" w:rsidRDefault="00E72D74" w:rsidP="00A91C19">
    <w:pPr>
      <w:pStyle w:val="Header"/>
    </w:pPr>
    <w:r>
      <w:rPr>
        <w:noProof/>
      </w:rPr>
      <w:drawing>
        <wp:inline distT="0" distB="0" distL="0" distR="0">
          <wp:extent cx="6300470" cy="6300470"/>
          <wp:effectExtent l="0" t="0" r="0" b="0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00470" cy="63004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91C19" w:rsidRDefault="00E72D74">
    <w:pPr>
      <w:pStyle w:val="Header"/>
    </w:pPr>
    <w:r>
      <w:rPr>
        <w:noProof/>
      </w:rPr>
      <w:drawing>
        <wp:inline distT="0" distB="0" distL="0" distR="0">
          <wp:extent cx="6286500" cy="6286500"/>
          <wp:effectExtent l="0" t="0" r="0" b="0"/>
          <wp:docPr id="6" name="Picture 6" descr="C:\Users\110\Downloads\Telegram Desktop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110\Downloads\Telegram Desktop\log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0" cy="6286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>
          <wp:extent cx="6286500" cy="6286500"/>
          <wp:effectExtent l="0" t="0" r="0" b="0"/>
          <wp:docPr id="11" name="Picture 11" descr="C:\Users\110\Downloads\Telegram Desktop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110\Downloads\Telegram Desktop\log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0" cy="6286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>
          <wp:extent cx="6300470" cy="6300470"/>
          <wp:effectExtent l="0" t="0" r="0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00470" cy="63004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2792" w:rsidRDefault="009B279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jQxtTA1MjI1NzBV0lEKTi0uzszPAykwqgUAjhqXbywAAAA="/>
  </w:docVars>
  <w:rsids>
    <w:rsidRoot w:val="00340295"/>
    <w:rsid w:val="00073844"/>
    <w:rsid w:val="00096B67"/>
    <w:rsid w:val="00097B17"/>
    <w:rsid w:val="000E5C16"/>
    <w:rsid w:val="00142F3D"/>
    <w:rsid w:val="001E0DC4"/>
    <w:rsid w:val="001E0FC7"/>
    <w:rsid w:val="001E2597"/>
    <w:rsid w:val="0020336A"/>
    <w:rsid w:val="0021491B"/>
    <w:rsid w:val="00217570"/>
    <w:rsid w:val="00340295"/>
    <w:rsid w:val="00345038"/>
    <w:rsid w:val="003667F8"/>
    <w:rsid w:val="003D0676"/>
    <w:rsid w:val="003E13CD"/>
    <w:rsid w:val="003E7F4B"/>
    <w:rsid w:val="00403D16"/>
    <w:rsid w:val="00415FAF"/>
    <w:rsid w:val="00421E57"/>
    <w:rsid w:val="004D1CC9"/>
    <w:rsid w:val="004D461A"/>
    <w:rsid w:val="004E375F"/>
    <w:rsid w:val="005347D4"/>
    <w:rsid w:val="00596BBC"/>
    <w:rsid w:val="00597C04"/>
    <w:rsid w:val="005C358C"/>
    <w:rsid w:val="00680AD6"/>
    <w:rsid w:val="006B57FE"/>
    <w:rsid w:val="006D2CA0"/>
    <w:rsid w:val="00702DB7"/>
    <w:rsid w:val="00723264"/>
    <w:rsid w:val="00735DFB"/>
    <w:rsid w:val="0078326E"/>
    <w:rsid w:val="007863D6"/>
    <w:rsid w:val="008343DF"/>
    <w:rsid w:val="00837915"/>
    <w:rsid w:val="008F06A1"/>
    <w:rsid w:val="00902BD3"/>
    <w:rsid w:val="00976AA4"/>
    <w:rsid w:val="009A32D9"/>
    <w:rsid w:val="009B2792"/>
    <w:rsid w:val="009B7CF5"/>
    <w:rsid w:val="009D5388"/>
    <w:rsid w:val="00A21F19"/>
    <w:rsid w:val="00A2686A"/>
    <w:rsid w:val="00A91C19"/>
    <w:rsid w:val="00AB5CC6"/>
    <w:rsid w:val="00AC3F38"/>
    <w:rsid w:val="00B92445"/>
    <w:rsid w:val="00C51FAE"/>
    <w:rsid w:val="00C6760C"/>
    <w:rsid w:val="00C83EA6"/>
    <w:rsid w:val="00CA6948"/>
    <w:rsid w:val="00CB1107"/>
    <w:rsid w:val="00CE6A8A"/>
    <w:rsid w:val="00D35C6B"/>
    <w:rsid w:val="00D366F3"/>
    <w:rsid w:val="00DA5779"/>
    <w:rsid w:val="00DE3C77"/>
    <w:rsid w:val="00DF52FA"/>
    <w:rsid w:val="00E14182"/>
    <w:rsid w:val="00E72D74"/>
    <w:rsid w:val="00EE0BCF"/>
    <w:rsid w:val="00F1474B"/>
    <w:rsid w:val="00F40148"/>
    <w:rsid w:val="00F50040"/>
    <w:rsid w:val="00F675C2"/>
    <w:rsid w:val="00FF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DED5D39D-BD00-475F-927F-3A213A69A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42F3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91C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1C19"/>
  </w:style>
  <w:style w:type="paragraph" w:styleId="Footer">
    <w:name w:val="footer"/>
    <w:basedOn w:val="Normal"/>
    <w:link w:val="FooterChar"/>
    <w:uiPriority w:val="99"/>
    <w:unhideWhenUsed/>
    <w:rsid w:val="00A91C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1C19"/>
  </w:style>
  <w:style w:type="paragraph" w:styleId="BalloonText">
    <w:name w:val="Balloon Text"/>
    <w:basedOn w:val="Normal"/>
    <w:link w:val="BalloonTextChar"/>
    <w:uiPriority w:val="99"/>
    <w:semiHidden/>
    <w:unhideWhenUsed/>
    <w:rsid w:val="007232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2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DCB4CC-3564-4AB4-8283-C096DA0F8D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oome Paye Mstp</dc:creator>
  <cp:lastModifiedBy>110</cp:lastModifiedBy>
  <cp:revision>31</cp:revision>
  <cp:lastPrinted>2016-08-08T10:45:00Z</cp:lastPrinted>
  <dcterms:created xsi:type="dcterms:W3CDTF">2016-03-07T09:12:00Z</dcterms:created>
  <dcterms:modified xsi:type="dcterms:W3CDTF">2018-11-03T15:19:00Z</dcterms:modified>
</cp:coreProperties>
</file>